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C922BD" w14:textId="77777777" w:rsidR="00792A5B" w:rsidRPr="002C0BF3" w:rsidRDefault="00000000">
      <w:pPr>
        <w:jc w:val="center"/>
        <w:rPr>
          <w:b/>
          <w:bCs/>
        </w:rPr>
      </w:pPr>
      <w:r>
        <w:rPr>
          <w:b/>
          <w:bCs/>
          <w:noProof/>
          <w:sz w:val="20"/>
          <w:lang w:val="en-US" w:eastAsia="en-US"/>
        </w:rPr>
        <w:object w:dxaOrig="1440" w:dyaOrig="1440" w14:anchorId="10F02A8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2105" type="#_x0000_t75" style="position:absolute;left:0;text-align:left;margin-left:-48.4pt;margin-top:-76.9pt;width:62.25pt;height:60.75pt;z-index:-251642368" wrapcoords="-288 0 -288 21304 21600 21304 21600 0 -288 0">
            <v:imagedata r:id="rId7" o:title=""/>
            <w10:wrap type="through"/>
          </v:shape>
          <o:OLEObject Type="Embed" ProgID="PBrush" ShapeID="_x0000_s2105" DrawAspect="Content" ObjectID="_1775552804" r:id="rId8"/>
        </w:object>
      </w:r>
      <w:r w:rsidR="00792A5B" w:rsidRPr="002C0BF3">
        <w:rPr>
          <w:b/>
          <w:bCs/>
        </w:rPr>
        <w:t>BALIKESİR ÜNİVERSİTESİ</w:t>
      </w:r>
    </w:p>
    <w:p w14:paraId="7F467E2E" w14:textId="77777777" w:rsidR="00792A5B" w:rsidRPr="002C0BF3" w:rsidRDefault="00792A5B">
      <w:pPr>
        <w:pStyle w:val="Balk3"/>
      </w:pPr>
      <w:r w:rsidRPr="002C0BF3">
        <w:t>MÜHENDİSLİK FAKÜLTESİ</w:t>
      </w:r>
    </w:p>
    <w:p w14:paraId="4E639C87" w14:textId="77777777" w:rsidR="00792A5B" w:rsidRDefault="00792A5B" w:rsidP="00076275">
      <w:pPr>
        <w:jc w:val="center"/>
        <w:rPr>
          <w:b/>
          <w:bCs/>
        </w:rPr>
      </w:pPr>
      <w:r w:rsidRPr="002C0BF3">
        <w:rPr>
          <w:b/>
          <w:bCs/>
        </w:rPr>
        <w:t>ENDÜSTRİ MÜHENDİSLİĞİ BÖLÜM BAŞKANLIĞI’NA</w:t>
      </w:r>
    </w:p>
    <w:p w14:paraId="5E78BD95" w14:textId="77777777" w:rsidR="00076275" w:rsidRPr="00076275" w:rsidRDefault="00076275" w:rsidP="00076275">
      <w:pPr>
        <w:jc w:val="center"/>
        <w:rPr>
          <w:b/>
          <w:bCs/>
        </w:rPr>
      </w:pPr>
    </w:p>
    <w:p w14:paraId="590DF576" w14:textId="77777777" w:rsidR="00792A5B" w:rsidRPr="002C0BF3" w:rsidRDefault="00057B62">
      <w:pPr>
        <w:pStyle w:val="Balk1"/>
        <w:rPr>
          <w:sz w:val="24"/>
        </w:rPr>
      </w:pPr>
      <w:r>
        <w:rPr>
          <w:sz w:val="24"/>
        </w:rPr>
        <w:t>20…</w:t>
      </w:r>
      <w:r w:rsidR="00243FA7" w:rsidRPr="002C0BF3">
        <w:rPr>
          <w:sz w:val="24"/>
        </w:rPr>
        <w:t>- 20</w:t>
      </w:r>
      <w:r>
        <w:rPr>
          <w:sz w:val="24"/>
        </w:rPr>
        <w:t>…</w:t>
      </w:r>
      <w:r w:rsidR="00243FA7" w:rsidRPr="002C0BF3">
        <w:rPr>
          <w:bCs w:val="0"/>
          <w:sz w:val="24"/>
        </w:rPr>
        <w:t xml:space="preserve"> </w:t>
      </w:r>
      <w:r w:rsidR="007542B5">
        <w:rPr>
          <w:sz w:val="24"/>
        </w:rPr>
        <w:t>Öğretim Yılı Staj Yeri Bilgi</w:t>
      </w:r>
      <w:r w:rsidR="009668F0" w:rsidRPr="002C0BF3">
        <w:rPr>
          <w:sz w:val="24"/>
        </w:rPr>
        <w:t xml:space="preserve"> Formu </w:t>
      </w:r>
    </w:p>
    <w:p w14:paraId="078EA522" w14:textId="77777777" w:rsidR="00792A5B" w:rsidRPr="002C0BF3" w:rsidRDefault="00792A5B">
      <w:pPr>
        <w:rPr>
          <w:b/>
          <w:bCs/>
          <w:sz w:val="16"/>
        </w:rPr>
      </w:pPr>
    </w:p>
    <w:tbl>
      <w:tblPr>
        <w:tblW w:w="89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178"/>
        <w:gridCol w:w="1440"/>
        <w:gridCol w:w="810"/>
        <w:gridCol w:w="2250"/>
        <w:gridCol w:w="2250"/>
      </w:tblGrid>
      <w:tr w:rsidR="009668F0" w:rsidRPr="00BD358A" w14:paraId="0AD4FE5A" w14:textId="77777777" w:rsidTr="001935A7">
        <w:trPr>
          <w:trHeight w:val="559"/>
        </w:trPr>
        <w:tc>
          <w:tcPr>
            <w:tcW w:w="2178" w:type="dxa"/>
            <w:vAlign w:val="center"/>
          </w:tcPr>
          <w:p w14:paraId="0661C719" w14:textId="77777777" w:rsidR="009668F0" w:rsidRPr="00BD358A" w:rsidRDefault="009668F0" w:rsidP="00BD358A">
            <w:pPr>
              <w:spacing w:line="480" w:lineRule="auto"/>
              <w:rPr>
                <w:b/>
                <w:bCs/>
              </w:rPr>
            </w:pPr>
            <w:r w:rsidRPr="00BD358A">
              <w:rPr>
                <w:b/>
                <w:bCs/>
              </w:rPr>
              <w:t>Ad Soyad</w:t>
            </w:r>
          </w:p>
        </w:tc>
        <w:tc>
          <w:tcPr>
            <w:tcW w:w="6750" w:type="dxa"/>
            <w:gridSpan w:val="4"/>
            <w:vAlign w:val="center"/>
          </w:tcPr>
          <w:p w14:paraId="701FB0F8" w14:textId="77777777" w:rsidR="009668F0" w:rsidRPr="00BD358A" w:rsidRDefault="009668F0" w:rsidP="00BD358A">
            <w:pPr>
              <w:spacing w:line="480" w:lineRule="auto"/>
              <w:rPr>
                <w:b/>
                <w:bCs/>
              </w:rPr>
            </w:pPr>
          </w:p>
        </w:tc>
      </w:tr>
      <w:tr w:rsidR="009668F0" w:rsidRPr="00BD358A" w14:paraId="53E2173C" w14:textId="77777777" w:rsidTr="001935A7">
        <w:trPr>
          <w:trHeight w:val="559"/>
        </w:trPr>
        <w:tc>
          <w:tcPr>
            <w:tcW w:w="2178" w:type="dxa"/>
            <w:vAlign w:val="center"/>
          </w:tcPr>
          <w:p w14:paraId="282E77AC" w14:textId="77777777" w:rsidR="009668F0" w:rsidRPr="00BD358A" w:rsidRDefault="009668F0" w:rsidP="00BD358A">
            <w:pPr>
              <w:spacing w:line="480" w:lineRule="auto"/>
              <w:rPr>
                <w:b/>
                <w:bCs/>
              </w:rPr>
            </w:pPr>
            <w:r w:rsidRPr="00BD358A">
              <w:rPr>
                <w:b/>
                <w:bCs/>
              </w:rPr>
              <w:t xml:space="preserve">Numara  </w:t>
            </w:r>
          </w:p>
        </w:tc>
        <w:tc>
          <w:tcPr>
            <w:tcW w:w="6750" w:type="dxa"/>
            <w:gridSpan w:val="4"/>
            <w:vAlign w:val="center"/>
          </w:tcPr>
          <w:p w14:paraId="19B1C513" w14:textId="77777777" w:rsidR="009668F0" w:rsidRPr="00BD358A" w:rsidRDefault="009668F0" w:rsidP="00BD358A">
            <w:pPr>
              <w:spacing w:line="480" w:lineRule="auto"/>
              <w:rPr>
                <w:b/>
                <w:bCs/>
              </w:rPr>
            </w:pPr>
          </w:p>
        </w:tc>
      </w:tr>
      <w:tr w:rsidR="009668F0" w:rsidRPr="00BD358A" w14:paraId="550CE5DE" w14:textId="77777777" w:rsidTr="001935A7">
        <w:trPr>
          <w:trHeight w:val="431"/>
        </w:trPr>
        <w:tc>
          <w:tcPr>
            <w:tcW w:w="2178" w:type="dxa"/>
            <w:vAlign w:val="center"/>
          </w:tcPr>
          <w:p w14:paraId="23A22E84" w14:textId="77777777" w:rsidR="009668F0" w:rsidRPr="00BD358A" w:rsidRDefault="009668F0" w:rsidP="00BD358A">
            <w:pPr>
              <w:spacing w:line="480" w:lineRule="auto"/>
              <w:rPr>
                <w:b/>
                <w:bCs/>
              </w:rPr>
            </w:pPr>
            <w:r w:rsidRPr="00BD358A">
              <w:rPr>
                <w:b/>
                <w:bCs/>
              </w:rPr>
              <w:t>B</w:t>
            </w:r>
            <w:r w:rsidR="001C2480" w:rsidRPr="00BD358A">
              <w:rPr>
                <w:b/>
                <w:bCs/>
              </w:rPr>
              <w:t>ö</w:t>
            </w:r>
            <w:r w:rsidRPr="00BD358A">
              <w:rPr>
                <w:b/>
                <w:bCs/>
              </w:rPr>
              <w:t>l</w:t>
            </w:r>
            <w:r w:rsidR="001C2480" w:rsidRPr="00BD358A">
              <w:rPr>
                <w:b/>
                <w:bCs/>
              </w:rPr>
              <w:t>ü</w:t>
            </w:r>
            <w:r w:rsidRPr="00BD358A">
              <w:rPr>
                <w:b/>
                <w:bCs/>
              </w:rPr>
              <w:t>m ve S</w:t>
            </w:r>
            <w:r w:rsidRPr="00BD358A">
              <w:rPr>
                <w:b/>
              </w:rPr>
              <w:t>ınıfı</w:t>
            </w:r>
          </w:p>
        </w:tc>
        <w:tc>
          <w:tcPr>
            <w:tcW w:w="6750" w:type="dxa"/>
            <w:gridSpan w:val="4"/>
            <w:vAlign w:val="center"/>
          </w:tcPr>
          <w:p w14:paraId="1FDF5000" w14:textId="77777777" w:rsidR="009668F0" w:rsidRPr="00BD358A" w:rsidRDefault="009668F0" w:rsidP="00BD358A">
            <w:pPr>
              <w:spacing w:line="480" w:lineRule="auto"/>
              <w:rPr>
                <w:b/>
                <w:bCs/>
              </w:rPr>
            </w:pPr>
          </w:p>
        </w:tc>
      </w:tr>
      <w:tr w:rsidR="001935A7" w:rsidRPr="00BD358A" w14:paraId="20035AE1" w14:textId="77777777" w:rsidTr="001935A7">
        <w:trPr>
          <w:trHeight w:val="559"/>
        </w:trPr>
        <w:tc>
          <w:tcPr>
            <w:tcW w:w="2178" w:type="dxa"/>
            <w:vAlign w:val="center"/>
          </w:tcPr>
          <w:p w14:paraId="6ADB55A1" w14:textId="77777777" w:rsidR="009668F0" w:rsidRPr="00BD358A" w:rsidRDefault="009668F0" w:rsidP="001935A7">
            <w:pPr>
              <w:spacing w:line="480" w:lineRule="auto"/>
              <w:rPr>
                <w:b/>
                <w:bCs/>
              </w:rPr>
            </w:pPr>
            <w:r w:rsidRPr="00BD358A">
              <w:rPr>
                <w:b/>
                <w:bCs/>
              </w:rPr>
              <w:t>Staj Konusu</w:t>
            </w:r>
          </w:p>
        </w:tc>
        <w:tc>
          <w:tcPr>
            <w:tcW w:w="2250" w:type="dxa"/>
            <w:gridSpan w:val="2"/>
            <w:vAlign w:val="center"/>
          </w:tcPr>
          <w:p w14:paraId="7B70F579" w14:textId="77777777" w:rsidR="009668F0" w:rsidRPr="00BD358A" w:rsidRDefault="00000000" w:rsidP="00BD358A">
            <w:pPr>
              <w:spacing w:line="480" w:lineRule="auto"/>
              <w:rPr>
                <w:b/>
                <w:bCs/>
              </w:rPr>
            </w:pPr>
            <w:r>
              <w:rPr>
                <w:noProof/>
                <w:sz w:val="20"/>
              </w:rPr>
              <w:pict w14:anchorId="689B416C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2051" type="#_x0000_t202" style="position:absolute;margin-left:1.55pt;margin-top:2.15pt;width:9.9pt;height:9.9pt;z-index:251641344;mso-position-horizontal-relative:text;mso-position-vertical-relative:text" filled="f" strokeweight="1.25pt">
                  <v:textbox style="mso-next-textbox:#_x0000_s2051">
                    <w:txbxContent>
                      <w:p w14:paraId="6D5D2CBD" w14:textId="77777777" w:rsidR="00792A5B" w:rsidRDefault="00792A5B"/>
                    </w:txbxContent>
                  </v:textbox>
                </v:shape>
              </w:pict>
            </w:r>
            <w:r w:rsidR="009668F0" w:rsidRPr="00BD358A">
              <w:rPr>
                <w:b/>
                <w:bCs/>
              </w:rPr>
              <w:t xml:space="preserve">      Serbest</w:t>
            </w:r>
          </w:p>
        </w:tc>
        <w:tc>
          <w:tcPr>
            <w:tcW w:w="2250" w:type="dxa"/>
            <w:vAlign w:val="center"/>
          </w:tcPr>
          <w:p w14:paraId="37862A0E" w14:textId="77777777" w:rsidR="009668F0" w:rsidRPr="00BD358A" w:rsidRDefault="00000000" w:rsidP="00BD358A">
            <w:pPr>
              <w:spacing w:line="480" w:lineRule="auto"/>
              <w:rPr>
                <w:b/>
                <w:bCs/>
              </w:rPr>
            </w:pPr>
            <w:r>
              <w:rPr>
                <w:noProof/>
                <w:sz w:val="20"/>
              </w:rPr>
              <w:pict w14:anchorId="2729ACAB">
                <v:shape id="_x0000_s2055" type="#_x0000_t202" style="position:absolute;margin-left:-2.95pt;margin-top:2.15pt;width:9.9pt;height:9.9pt;z-index:251642368;mso-position-horizontal-relative:text;mso-position-vertical-relative:text" filled="f" strokeweight="1.25pt">
                  <v:textbox style="mso-next-textbox:#_x0000_s2055">
                    <w:txbxContent>
                      <w:p w14:paraId="152E9AFC" w14:textId="77777777" w:rsidR="00792A5B" w:rsidRDefault="00792A5B"/>
                    </w:txbxContent>
                  </v:textbox>
                </v:shape>
              </w:pict>
            </w:r>
            <w:r w:rsidR="009668F0" w:rsidRPr="00BD358A">
              <w:rPr>
                <w:b/>
                <w:bCs/>
              </w:rPr>
              <w:t xml:space="preserve">    Atölye</w:t>
            </w:r>
          </w:p>
        </w:tc>
        <w:tc>
          <w:tcPr>
            <w:tcW w:w="2250" w:type="dxa"/>
            <w:vAlign w:val="center"/>
          </w:tcPr>
          <w:p w14:paraId="310821BF" w14:textId="77777777" w:rsidR="009668F0" w:rsidRPr="00BD358A" w:rsidRDefault="00000000" w:rsidP="00BD358A">
            <w:pPr>
              <w:spacing w:line="480" w:lineRule="auto"/>
              <w:rPr>
                <w:b/>
                <w:bCs/>
              </w:rPr>
            </w:pPr>
            <w:r>
              <w:rPr>
                <w:noProof/>
                <w:sz w:val="20"/>
              </w:rPr>
              <w:pict w14:anchorId="04D1ED33">
                <v:shape id="_x0000_s2056" type="#_x0000_t202" style="position:absolute;margin-left:.8pt;margin-top:2.15pt;width:9.9pt;height:9.9pt;z-index:251643392;mso-position-horizontal-relative:text;mso-position-vertical-relative:text" filled="f" strokeweight="1.25pt">
                  <v:textbox style="mso-next-textbox:#_x0000_s2056">
                    <w:txbxContent>
                      <w:p w14:paraId="6CA016F5" w14:textId="77777777" w:rsidR="00792A5B" w:rsidRDefault="00792A5B"/>
                    </w:txbxContent>
                  </v:textbox>
                </v:shape>
              </w:pict>
            </w:r>
            <w:r w:rsidR="009668F0" w:rsidRPr="00BD358A">
              <w:rPr>
                <w:b/>
                <w:bCs/>
              </w:rPr>
              <w:t xml:space="preserve">      </w:t>
            </w:r>
            <w:r w:rsidR="009668F0" w:rsidRPr="00BD358A">
              <w:rPr>
                <w:b/>
              </w:rPr>
              <w:t>İşletme</w:t>
            </w:r>
          </w:p>
        </w:tc>
      </w:tr>
      <w:tr w:rsidR="009668F0" w:rsidRPr="002C0BF3" w14:paraId="209B80BA" w14:textId="77777777" w:rsidTr="001935A7">
        <w:trPr>
          <w:trHeight w:val="559"/>
        </w:trPr>
        <w:tc>
          <w:tcPr>
            <w:tcW w:w="3618" w:type="dxa"/>
            <w:gridSpan w:val="2"/>
            <w:vAlign w:val="center"/>
          </w:tcPr>
          <w:p w14:paraId="3BC22FF2" w14:textId="77777777" w:rsidR="009668F0" w:rsidRPr="002C0BF3" w:rsidRDefault="009668F0" w:rsidP="009668F0">
            <w:pPr>
              <w:spacing w:line="480" w:lineRule="auto"/>
              <w:rPr>
                <w:b/>
                <w:bCs/>
              </w:rPr>
            </w:pPr>
            <w:r w:rsidRPr="002C0BF3">
              <w:rPr>
                <w:b/>
                <w:bCs/>
              </w:rPr>
              <w:t>Staj Ba</w:t>
            </w:r>
            <w:r w:rsidR="00E62F13" w:rsidRPr="002C0BF3">
              <w:rPr>
                <w:b/>
                <w:bCs/>
              </w:rPr>
              <w:t>ş</w:t>
            </w:r>
            <w:r w:rsidRPr="002C0BF3">
              <w:rPr>
                <w:b/>
                <w:bCs/>
              </w:rPr>
              <w:t xml:space="preserve">lama ve Bitim Tarihleri </w:t>
            </w:r>
          </w:p>
        </w:tc>
        <w:tc>
          <w:tcPr>
            <w:tcW w:w="5310" w:type="dxa"/>
            <w:gridSpan w:val="3"/>
            <w:vAlign w:val="center"/>
          </w:tcPr>
          <w:p w14:paraId="23B63853" w14:textId="77777777" w:rsidR="009668F0" w:rsidRPr="002C0BF3" w:rsidRDefault="009668F0" w:rsidP="005D5F42">
            <w:pPr>
              <w:tabs>
                <w:tab w:val="left" w:pos="900"/>
              </w:tabs>
              <w:spacing w:line="480" w:lineRule="auto"/>
              <w:rPr>
                <w:b/>
                <w:bCs/>
              </w:rPr>
            </w:pPr>
            <w:r w:rsidRPr="002C0BF3">
              <w:rPr>
                <w:b/>
                <w:sz w:val="20"/>
                <w:szCs w:val="20"/>
              </w:rPr>
              <w:t>…. /…. /</w:t>
            </w:r>
            <w:r w:rsidR="00A26915">
              <w:rPr>
                <w:b/>
                <w:sz w:val="20"/>
                <w:szCs w:val="20"/>
              </w:rPr>
              <w:t>20…</w:t>
            </w:r>
            <w:r w:rsidR="001935A7">
              <w:rPr>
                <w:b/>
                <w:sz w:val="20"/>
                <w:szCs w:val="20"/>
              </w:rPr>
              <w:t xml:space="preserve">         …../.</w:t>
            </w:r>
            <w:r w:rsidRPr="002C0BF3">
              <w:rPr>
                <w:b/>
                <w:sz w:val="20"/>
                <w:szCs w:val="20"/>
              </w:rPr>
              <w:t>…./</w:t>
            </w:r>
            <w:r w:rsidR="00A26915">
              <w:rPr>
                <w:b/>
                <w:sz w:val="20"/>
                <w:szCs w:val="20"/>
              </w:rPr>
              <w:t>20…</w:t>
            </w:r>
            <w:r w:rsidRPr="002C0BF3">
              <w:rPr>
                <w:b/>
                <w:sz w:val="20"/>
                <w:szCs w:val="20"/>
              </w:rPr>
              <w:t xml:space="preserve">       </w:t>
            </w:r>
          </w:p>
        </w:tc>
      </w:tr>
    </w:tbl>
    <w:p w14:paraId="08A6185F" w14:textId="77777777" w:rsidR="00243FA7" w:rsidRPr="002C0BF3" w:rsidRDefault="00243FA7">
      <w:pPr>
        <w:rPr>
          <w:sz w:val="16"/>
        </w:rPr>
      </w:pPr>
    </w:p>
    <w:p w14:paraId="67019BD9" w14:textId="77777777" w:rsidR="00792A5B" w:rsidRDefault="00792A5B" w:rsidP="001010A4">
      <w:pPr>
        <w:pStyle w:val="GvdeMetniGirintisi"/>
        <w:spacing w:line="276" w:lineRule="auto"/>
        <w:ind w:firstLine="0"/>
      </w:pPr>
      <w:r w:rsidRPr="002C0BF3">
        <w:t>Yukar</w:t>
      </w:r>
      <w:r w:rsidR="00570329" w:rsidRPr="002C0BF3">
        <w:t>ı</w:t>
      </w:r>
      <w:r w:rsidR="008F31FA">
        <w:t>da ismi yazılı öğrencinizin 20…</w:t>
      </w:r>
      <w:r w:rsidRPr="002C0BF3">
        <w:t xml:space="preserve"> yılı staj döneminde </w:t>
      </w:r>
      <w:r w:rsidR="00DE5EAB" w:rsidRPr="002C0BF3">
        <w:t>toplam</w:t>
      </w:r>
      <w:r w:rsidR="009668F0" w:rsidRPr="002C0BF3">
        <w:t xml:space="preserve"> </w:t>
      </w:r>
      <w:r w:rsidR="00DE5EAB" w:rsidRPr="002C0BF3">
        <w:t xml:space="preserve">..... </w:t>
      </w:r>
      <w:proofErr w:type="gramStart"/>
      <w:r w:rsidR="00DE5EAB" w:rsidRPr="002C0BF3">
        <w:t>iş</w:t>
      </w:r>
      <w:proofErr w:type="gramEnd"/>
      <w:r w:rsidR="00DE5EAB" w:rsidRPr="002C0BF3">
        <w:t xml:space="preserve"> günü işletmemizde </w:t>
      </w:r>
      <w:r w:rsidR="001010A4" w:rsidRPr="002C0BF3">
        <w:t xml:space="preserve">zorunlu </w:t>
      </w:r>
      <w:r w:rsidRPr="002C0BF3">
        <w:t>stajını gerçekleştirmesinde bir engel yoktur.</w:t>
      </w:r>
    </w:p>
    <w:p w14:paraId="43C4BB88" w14:textId="77777777" w:rsidR="00076275" w:rsidRDefault="00076275" w:rsidP="001010A4">
      <w:pPr>
        <w:pStyle w:val="GvdeMetniGirintisi"/>
        <w:spacing w:line="276" w:lineRule="auto"/>
        <w:ind w:firstLine="0"/>
      </w:pPr>
    </w:p>
    <w:tbl>
      <w:tblPr>
        <w:tblW w:w="89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988"/>
        <w:gridCol w:w="5940"/>
      </w:tblGrid>
      <w:tr w:rsidR="00076275" w:rsidRPr="002C0BF3" w14:paraId="6F563AB6" w14:textId="77777777" w:rsidTr="00076275">
        <w:trPr>
          <w:trHeight w:val="559"/>
        </w:trPr>
        <w:tc>
          <w:tcPr>
            <w:tcW w:w="2988" w:type="dxa"/>
          </w:tcPr>
          <w:p w14:paraId="6D5B393A" w14:textId="77777777" w:rsidR="00076275" w:rsidRPr="00076275" w:rsidRDefault="001935A7" w:rsidP="00076275">
            <w:pPr>
              <w:spacing w:line="480" w:lineRule="auto"/>
              <w:rPr>
                <w:b/>
                <w:bCs/>
              </w:rPr>
            </w:pPr>
            <w:r>
              <w:rPr>
                <w:b/>
                <w:bCs/>
              </w:rPr>
              <w:t>Onay v</w:t>
            </w:r>
            <w:r w:rsidR="00076275" w:rsidRPr="00076275">
              <w:rPr>
                <w:b/>
                <w:bCs/>
              </w:rPr>
              <w:t>eren İşyeri</w:t>
            </w:r>
          </w:p>
          <w:p w14:paraId="5FAF6AB1" w14:textId="77777777" w:rsidR="00076275" w:rsidRDefault="00076275" w:rsidP="00076275">
            <w:pPr>
              <w:spacing w:line="480" w:lineRule="auto"/>
              <w:rPr>
                <w:b/>
                <w:bCs/>
              </w:rPr>
            </w:pPr>
            <w:r>
              <w:rPr>
                <w:b/>
                <w:bCs/>
              </w:rPr>
              <w:t>Firmanın Adı  v</w:t>
            </w:r>
            <w:r w:rsidRPr="00076275">
              <w:rPr>
                <w:b/>
                <w:bCs/>
              </w:rPr>
              <w:t xml:space="preserve">e </w:t>
            </w:r>
          </w:p>
          <w:p w14:paraId="679CF59E" w14:textId="77777777" w:rsidR="00076275" w:rsidRPr="002C0BF3" w:rsidRDefault="00076275" w:rsidP="00076275">
            <w:pPr>
              <w:spacing w:line="480" w:lineRule="auto"/>
              <w:rPr>
                <w:b/>
                <w:bCs/>
              </w:rPr>
            </w:pPr>
            <w:r w:rsidRPr="00076275">
              <w:rPr>
                <w:b/>
                <w:bCs/>
              </w:rPr>
              <w:t>Açık Adresi</w:t>
            </w:r>
          </w:p>
        </w:tc>
        <w:tc>
          <w:tcPr>
            <w:tcW w:w="5940" w:type="dxa"/>
          </w:tcPr>
          <w:p w14:paraId="0B87AF21" w14:textId="77777777" w:rsidR="00076275" w:rsidRPr="002C0BF3" w:rsidRDefault="00076275" w:rsidP="00EB2BE4">
            <w:pPr>
              <w:tabs>
                <w:tab w:val="left" w:pos="900"/>
              </w:tabs>
              <w:spacing w:line="480" w:lineRule="auto"/>
              <w:rPr>
                <w:b/>
                <w:bCs/>
              </w:rPr>
            </w:pPr>
          </w:p>
        </w:tc>
      </w:tr>
    </w:tbl>
    <w:p w14:paraId="5A173B05" w14:textId="77777777" w:rsidR="00792A5B" w:rsidRPr="002C0BF3" w:rsidRDefault="00792A5B">
      <w:pPr>
        <w:rPr>
          <w:sz w:val="20"/>
        </w:rPr>
      </w:pPr>
    </w:p>
    <w:p w14:paraId="48402607" w14:textId="77777777" w:rsidR="00792A5B" w:rsidRPr="002C0BF3" w:rsidRDefault="00000000" w:rsidP="002C0BF3">
      <w:pPr>
        <w:spacing w:line="276" w:lineRule="auto"/>
      </w:pPr>
      <w:r>
        <w:rPr>
          <w:b/>
          <w:bCs/>
          <w:noProof/>
          <w:sz w:val="20"/>
        </w:rPr>
        <w:pict w14:anchorId="04855F2D">
          <v:shape id="_x0000_s2060" type="#_x0000_t202" style="position:absolute;margin-left:269.85pt;margin-top:.4pt;width:9.9pt;height:9.9pt;z-index:251645440" filled="f" strokeweight="1.25pt">
            <v:textbox style="mso-next-textbox:#_x0000_s2060">
              <w:txbxContent>
                <w:p w14:paraId="3E71C447" w14:textId="77777777" w:rsidR="00792A5B" w:rsidRDefault="00792A5B"/>
              </w:txbxContent>
            </v:textbox>
          </v:shape>
        </w:pict>
      </w:r>
      <w:r>
        <w:rPr>
          <w:b/>
          <w:bCs/>
          <w:noProof/>
        </w:rPr>
        <w:pict w14:anchorId="0BA0E3D1">
          <v:shape id="_x0000_s2059" type="#_x0000_t202" style="position:absolute;margin-left:153.2pt;margin-top:.4pt;width:9.9pt;height:9.9pt;z-index:251644416" filled="f" strokeweight="1.25pt">
            <v:textbox style="mso-next-textbox:#_x0000_s2059">
              <w:txbxContent>
                <w:p w14:paraId="30D4FEEE" w14:textId="77777777" w:rsidR="00792A5B" w:rsidRDefault="00792A5B"/>
              </w:txbxContent>
            </v:textbox>
          </v:shape>
        </w:pict>
      </w:r>
      <w:r w:rsidR="001010A4" w:rsidRPr="002C0BF3">
        <w:rPr>
          <w:b/>
          <w:bCs/>
        </w:rPr>
        <w:t>Çalışma Konusu</w:t>
      </w:r>
      <w:r w:rsidR="002C0BF3" w:rsidRPr="002C0BF3">
        <w:tab/>
      </w:r>
      <w:r w:rsidR="002C0BF3" w:rsidRPr="002C0BF3">
        <w:tab/>
      </w:r>
      <w:r w:rsidR="00792A5B" w:rsidRPr="002C0BF3">
        <w:rPr>
          <w:b/>
          <w:bCs/>
        </w:rPr>
        <w:t>:</w:t>
      </w:r>
      <w:r w:rsidR="00792A5B" w:rsidRPr="002C0BF3">
        <w:t xml:space="preserve">       </w:t>
      </w:r>
      <w:r w:rsidR="00A74420">
        <w:t xml:space="preserve"> HİZMET</w:t>
      </w:r>
      <w:r w:rsidR="00A74420">
        <w:tab/>
        <w:t xml:space="preserve">           </w:t>
      </w:r>
      <w:r w:rsidR="00A74420">
        <w:tab/>
      </w:r>
      <w:r w:rsidR="00792A5B" w:rsidRPr="002C0BF3">
        <w:t>ÜRETİM</w:t>
      </w:r>
      <w:r w:rsidR="00792A5B" w:rsidRPr="002C0BF3">
        <w:tab/>
      </w:r>
    </w:p>
    <w:p w14:paraId="5FFFB401" w14:textId="77777777" w:rsidR="00792A5B" w:rsidRPr="002C0BF3" w:rsidRDefault="00000000" w:rsidP="002C0BF3">
      <w:pPr>
        <w:spacing w:line="276" w:lineRule="auto"/>
      </w:pPr>
      <w:r>
        <w:rPr>
          <w:noProof/>
          <w:lang w:val="en-US" w:eastAsia="en-US"/>
        </w:rPr>
        <w:pict w14:anchorId="365091AF"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2095" type="#_x0000_t32" style="position:absolute;margin-left:-1.15pt;margin-top:6.15pt;width:476.25pt;height:0;z-index:251663872" o:connectortype="straight"/>
        </w:pict>
      </w:r>
    </w:p>
    <w:p w14:paraId="6FA985EB" w14:textId="77777777" w:rsidR="00792A5B" w:rsidRPr="002C0BF3" w:rsidRDefault="00000000" w:rsidP="002C0BF3">
      <w:pPr>
        <w:spacing w:line="276" w:lineRule="auto"/>
      </w:pPr>
      <w:r>
        <w:rPr>
          <w:b/>
          <w:bCs/>
          <w:noProof/>
        </w:rPr>
        <w:pict w14:anchorId="4BF1A85C">
          <v:shape id="_x0000_s2065" type="#_x0000_t202" style="position:absolute;margin-left:269.85pt;margin-top:1.25pt;width:9.9pt;height:9.9pt;z-index:251646464" filled="f" strokeweight="1.25pt">
            <v:textbox style="mso-next-textbox:#_x0000_s2065">
              <w:txbxContent>
                <w:p w14:paraId="45403E1B" w14:textId="77777777" w:rsidR="00792A5B" w:rsidRDefault="00792A5B"/>
              </w:txbxContent>
            </v:textbox>
          </v:shape>
        </w:pict>
      </w:r>
      <w:r>
        <w:rPr>
          <w:b/>
          <w:bCs/>
          <w:noProof/>
        </w:rPr>
        <w:pict w14:anchorId="10D4BDB2">
          <v:shape id="_x0000_s2066" type="#_x0000_t202" style="position:absolute;margin-left:153.2pt;margin-top:1.25pt;width:9.9pt;height:9.9pt;z-index:251647488" filled="f" strokeweight="1.25pt">
            <v:textbox style="mso-next-textbox:#_x0000_s2066">
              <w:txbxContent>
                <w:p w14:paraId="01389416" w14:textId="77777777" w:rsidR="00792A5B" w:rsidRDefault="00792A5B"/>
              </w:txbxContent>
            </v:textbox>
          </v:shape>
        </w:pict>
      </w:r>
      <w:r w:rsidR="001010A4" w:rsidRPr="002C0BF3">
        <w:rPr>
          <w:b/>
          <w:bCs/>
        </w:rPr>
        <w:t>Çalışan Sayısı</w:t>
      </w:r>
      <w:r w:rsidR="002C0BF3" w:rsidRPr="002C0BF3">
        <w:tab/>
      </w:r>
      <w:r w:rsidR="002C0BF3" w:rsidRPr="002C0BF3">
        <w:tab/>
      </w:r>
      <w:r w:rsidR="00792A5B" w:rsidRPr="002C0BF3">
        <w:rPr>
          <w:b/>
          <w:bCs/>
        </w:rPr>
        <w:t>:</w:t>
      </w:r>
      <w:r w:rsidR="00792A5B" w:rsidRPr="002C0BF3">
        <w:t xml:space="preserve">      </w:t>
      </w:r>
      <w:r w:rsidR="002C0BF3" w:rsidRPr="002C0BF3">
        <w:t xml:space="preserve">  ....... VASIFLI</w:t>
      </w:r>
      <w:r w:rsidR="002C0BF3" w:rsidRPr="002C0BF3">
        <w:tab/>
        <w:t xml:space="preserve">            </w:t>
      </w:r>
      <w:r w:rsidR="00792A5B" w:rsidRPr="002C0BF3">
        <w:t>....... VASIFSIZ</w:t>
      </w:r>
    </w:p>
    <w:p w14:paraId="5583765D" w14:textId="77777777" w:rsidR="00792A5B" w:rsidRPr="002C0BF3" w:rsidRDefault="00000000" w:rsidP="002C0BF3">
      <w:pPr>
        <w:spacing w:line="276" w:lineRule="auto"/>
      </w:pPr>
      <w:r>
        <w:rPr>
          <w:noProof/>
          <w:lang w:val="en-US" w:eastAsia="en-US"/>
        </w:rPr>
        <w:pict w14:anchorId="4C7E1B32">
          <v:shape id="_x0000_s2096" type="#_x0000_t32" style="position:absolute;margin-left:-.4pt;margin-top:4.45pt;width:476.25pt;height:0;z-index:251664896" o:connectortype="straight"/>
        </w:pict>
      </w:r>
    </w:p>
    <w:p w14:paraId="2F60C080" w14:textId="77777777" w:rsidR="00792A5B" w:rsidRPr="002C0BF3" w:rsidRDefault="00000000" w:rsidP="002C0BF3">
      <w:pPr>
        <w:spacing w:line="276" w:lineRule="auto"/>
      </w:pPr>
      <w:r>
        <w:rPr>
          <w:noProof/>
        </w:rPr>
        <w:pict w14:anchorId="1CE63C96">
          <v:shape id="_x0000_s2070" type="#_x0000_t202" style="position:absolute;margin-left:376.05pt;margin-top:.75pt;width:9.9pt;height:9.9pt;z-index:251651584" filled="f" strokeweight="1.25pt">
            <v:textbox style="mso-next-textbox:#_x0000_s2070">
              <w:txbxContent>
                <w:p w14:paraId="73FA80F9" w14:textId="77777777" w:rsidR="00792A5B" w:rsidRDefault="00792A5B"/>
              </w:txbxContent>
            </v:textbox>
          </v:shape>
        </w:pict>
      </w:r>
      <w:r>
        <w:rPr>
          <w:b/>
          <w:bCs/>
          <w:noProof/>
        </w:rPr>
        <w:pict w14:anchorId="47AEFDCA">
          <v:shape id="_x0000_s2067" type="#_x0000_t202" style="position:absolute;margin-left:269.85pt;margin-top:.75pt;width:9.9pt;height:9.9pt;z-index:251648512" filled="f" strokeweight="1.25pt">
            <v:textbox style="mso-next-textbox:#_x0000_s2067">
              <w:txbxContent>
                <w:p w14:paraId="7544EC16" w14:textId="77777777" w:rsidR="00792A5B" w:rsidRDefault="00792A5B"/>
              </w:txbxContent>
            </v:textbox>
          </v:shape>
        </w:pict>
      </w:r>
      <w:r>
        <w:rPr>
          <w:b/>
          <w:bCs/>
          <w:noProof/>
        </w:rPr>
        <w:pict w14:anchorId="1F4B0A2C">
          <v:shape id="_x0000_s2068" type="#_x0000_t202" style="position:absolute;margin-left:153.2pt;margin-top:.75pt;width:9.9pt;height:9.9pt;z-index:251649536" filled="f" strokeweight="1.25pt">
            <v:textbox style="mso-next-textbox:#_x0000_s2068">
              <w:txbxContent>
                <w:p w14:paraId="62A18EEE" w14:textId="77777777" w:rsidR="00792A5B" w:rsidRDefault="00792A5B"/>
              </w:txbxContent>
            </v:textbox>
          </v:shape>
        </w:pict>
      </w:r>
      <w:r w:rsidR="001010A4" w:rsidRPr="002C0BF3">
        <w:rPr>
          <w:b/>
          <w:bCs/>
        </w:rPr>
        <w:t>Çalışan Mühendis Sayısı</w:t>
      </w:r>
      <w:r w:rsidR="002C0BF3" w:rsidRPr="002C0BF3">
        <w:tab/>
      </w:r>
      <w:r w:rsidR="00792A5B" w:rsidRPr="002C0BF3">
        <w:rPr>
          <w:b/>
          <w:bCs/>
        </w:rPr>
        <w:t xml:space="preserve">: </w:t>
      </w:r>
      <w:r w:rsidR="002C0BF3" w:rsidRPr="002C0BF3">
        <w:t xml:space="preserve">       </w:t>
      </w:r>
      <w:r w:rsidR="00792A5B" w:rsidRPr="002C0BF3">
        <w:t>.</w:t>
      </w:r>
      <w:r w:rsidR="002C0BF3" w:rsidRPr="002C0BF3">
        <w:t>...... ENDÜSTRİ          ....... MAKİNA           ....... GIDA</w:t>
      </w:r>
      <w:r w:rsidR="00792A5B" w:rsidRPr="002C0BF3">
        <w:t xml:space="preserve">                                                                                                            </w:t>
      </w:r>
    </w:p>
    <w:p w14:paraId="2DC5CBDD" w14:textId="77777777" w:rsidR="002C0BF3" w:rsidRDefault="00000000" w:rsidP="00076275">
      <w:pPr>
        <w:tabs>
          <w:tab w:val="left" w:pos="3495"/>
          <w:tab w:val="left" w:pos="7440"/>
        </w:tabs>
        <w:spacing w:line="276" w:lineRule="auto"/>
      </w:pPr>
      <w:r>
        <w:rPr>
          <w:b/>
          <w:bCs/>
          <w:noProof/>
        </w:rPr>
        <w:pict w14:anchorId="1CD20105">
          <v:shape id="_x0000_s2071" type="#_x0000_t202" style="position:absolute;margin-left:376.05pt;margin-top:1.1pt;width:9.9pt;height:9.9pt;z-index:251652608" filled="f" strokeweight="1.25pt">
            <v:textbox style="mso-next-textbox:#_x0000_s2071">
              <w:txbxContent>
                <w:p w14:paraId="59ADFA3F" w14:textId="77777777" w:rsidR="00792A5B" w:rsidRDefault="00792A5B"/>
              </w:txbxContent>
            </v:textbox>
          </v:shape>
        </w:pict>
      </w:r>
      <w:r>
        <w:rPr>
          <w:b/>
          <w:bCs/>
          <w:noProof/>
        </w:rPr>
        <w:pict w14:anchorId="3F7DD7C9">
          <v:shape id="_x0000_s2073" type="#_x0000_t202" style="position:absolute;margin-left:153.2pt;margin-top:1.1pt;width:9.9pt;height:9.9pt;z-index:251654656" filled="f" strokeweight="1.25pt">
            <v:textbox style="mso-next-textbox:#_x0000_s2073">
              <w:txbxContent>
                <w:p w14:paraId="21B0E585" w14:textId="77777777" w:rsidR="00792A5B" w:rsidRDefault="00792A5B">
                  <w:r>
                    <w:t xml:space="preserve"> </w:t>
                  </w:r>
                </w:p>
              </w:txbxContent>
            </v:textbox>
          </v:shape>
        </w:pict>
      </w:r>
      <w:r w:rsidR="002C0BF3" w:rsidRPr="002C0BF3">
        <w:t xml:space="preserve">                                                        ....... ELEKTRIK/ELEKTRONIK</w:t>
      </w:r>
      <w:r w:rsidR="002C0BF3" w:rsidRPr="002C0BF3">
        <w:tab/>
        <w:t xml:space="preserve">      .......DİĞER</w:t>
      </w:r>
    </w:p>
    <w:p w14:paraId="182A9D34" w14:textId="77777777" w:rsidR="00076275" w:rsidRPr="00076275" w:rsidRDefault="00000000" w:rsidP="00076275">
      <w:pPr>
        <w:tabs>
          <w:tab w:val="left" w:pos="3495"/>
          <w:tab w:val="left" w:pos="7440"/>
        </w:tabs>
        <w:spacing w:line="276" w:lineRule="auto"/>
        <w:rPr>
          <w:sz w:val="20"/>
        </w:rPr>
      </w:pPr>
      <w:r>
        <w:rPr>
          <w:noProof/>
          <w:lang w:val="en-US" w:eastAsia="en-US"/>
        </w:rPr>
        <w:pict w14:anchorId="59CC11FC">
          <v:shape id="_x0000_s2097" type="#_x0000_t32" style="position:absolute;margin-left:1.1pt;margin-top:3.1pt;width:476.25pt;height:0;z-index:251665920" o:connectortype="straight"/>
        </w:pict>
      </w:r>
    </w:p>
    <w:p w14:paraId="35DD850B" w14:textId="77777777" w:rsidR="00792A5B" w:rsidRPr="002C0BF3" w:rsidRDefault="00000000" w:rsidP="002C0BF3">
      <w:pPr>
        <w:spacing w:line="276" w:lineRule="auto"/>
      </w:pPr>
      <w:r>
        <w:rPr>
          <w:b/>
          <w:bCs/>
          <w:noProof/>
        </w:rPr>
        <w:pict w14:anchorId="04DAD3D5">
          <v:shape id="_x0000_s2069" type="#_x0000_t202" style="position:absolute;margin-left:269.85pt;margin-top:2.2pt;width:9.9pt;height:9.9pt;z-index:251650560" filled="f" strokeweight="1.25pt">
            <v:textbox style="mso-next-textbox:#_x0000_s2069">
              <w:txbxContent>
                <w:p w14:paraId="3AD72542" w14:textId="77777777" w:rsidR="00792A5B" w:rsidRDefault="00792A5B"/>
              </w:txbxContent>
            </v:textbox>
          </v:shape>
        </w:pict>
      </w:r>
      <w:r>
        <w:rPr>
          <w:b/>
          <w:bCs/>
          <w:noProof/>
        </w:rPr>
        <w:pict w14:anchorId="59FD3957">
          <v:shape id="_x0000_s2072" type="#_x0000_t202" style="position:absolute;margin-left:153.2pt;margin-top:2.2pt;width:9.9pt;height:9.9pt;z-index:251653632" filled="f" strokeweight="1.25pt">
            <v:textbox style="mso-next-textbox:#_x0000_s2072">
              <w:txbxContent>
                <w:p w14:paraId="7849679E" w14:textId="77777777" w:rsidR="00792A5B" w:rsidRDefault="00792A5B"/>
              </w:txbxContent>
            </v:textbox>
          </v:shape>
        </w:pict>
      </w:r>
      <w:r w:rsidR="001010A4" w:rsidRPr="002C0BF3">
        <w:rPr>
          <w:b/>
          <w:bCs/>
        </w:rPr>
        <w:t>Sektördeki Yeri</w:t>
      </w:r>
      <w:r w:rsidR="002C0BF3" w:rsidRPr="002C0BF3">
        <w:rPr>
          <w:b/>
          <w:bCs/>
        </w:rPr>
        <w:tab/>
      </w:r>
      <w:r w:rsidR="002C0BF3" w:rsidRPr="002C0BF3">
        <w:rPr>
          <w:b/>
          <w:bCs/>
        </w:rPr>
        <w:tab/>
      </w:r>
      <w:r w:rsidR="00792A5B" w:rsidRPr="002C0BF3">
        <w:rPr>
          <w:b/>
          <w:bCs/>
        </w:rPr>
        <w:t>:</w:t>
      </w:r>
      <w:r w:rsidR="00792A5B" w:rsidRPr="002C0BF3">
        <w:t xml:space="preserve">       </w:t>
      </w:r>
      <w:r w:rsidR="00A74420">
        <w:t xml:space="preserve"> </w:t>
      </w:r>
      <w:r w:rsidR="002C0BF3" w:rsidRPr="002C0BF3">
        <w:t xml:space="preserve">ANA SANAYİ             </w:t>
      </w:r>
      <w:r w:rsidR="00792A5B" w:rsidRPr="002C0BF3">
        <w:t>YAN SANAYİ</w:t>
      </w:r>
    </w:p>
    <w:p w14:paraId="0E45D6D5" w14:textId="77777777" w:rsidR="002C0BF3" w:rsidRPr="002C0BF3" w:rsidRDefault="00000000" w:rsidP="002C0BF3">
      <w:pPr>
        <w:spacing w:line="276" w:lineRule="auto"/>
        <w:rPr>
          <w:b/>
          <w:bCs/>
        </w:rPr>
      </w:pPr>
      <w:r>
        <w:rPr>
          <w:noProof/>
          <w:lang w:val="en-US" w:eastAsia="en-US"/>
        </w:rPr>
        <w:pict w14:anchorId="628DA9D3">
          <v:shape id="_x0000_s2098" type="#_x0000_t32" style="position:absolute;margin-left:1.1pt;margin-top:5.2pt;width:476.25pt;height:0;z-index:251666944" o:connectortype="straight"/>
        </w:pict>
      </w:r>
    </w:p>
    <w:p w14:paraId="284F6912" w14:textId="77777777" w:rsidR="00792A5B" w:rsidRPr="002C0BF3" w:rsidRDefault="00000000" w:rsidP="002C0BF3">
      <w:pPr>
        <w:spacing w:line="276" w:lineRule="auto"/>
      </w:pPr>
      <w:r>
        <w:rPr>
          <w:noProof/>
        </w:rPr>
        <w:pict w14:anchorId="6FB90114">
          <v:shape id="_x0000_s2074" type="#_x0000_t202" style="position:absolute;margin-left:153.95pt;margin-top:1pt;width:9.9pt;height:9.9pt;z-index:251655680" filled="f" strokeweight="1.25pt">
            <v:textbox style="mso-next-textbox:#_x0000_s2074">
              <w:txbxContent>
                <w:p w14:paraId="6524F9DD" w14:textId="77777777" w:rsidR="00792A5B" w:rsidRDefault="00792A5B"/>
              </w:txbxContent>
            </v:textbox>
          </v:shape>
        </w:pict>
      </w:r>
      <w:r>
        <w:rPr>
          <w:b/>
          <w:bCs/>
          <w:noProof/>
        </w:rPr>
        <w:pict w14:anchorId="276B5F04">
          <v:shape id="_x0000_s2078" type="#_x0000_t202" style="position:absolute;margin-left:381.35pt;margin-top:1pt;width:9.9pt;height:9.9pt;z-index:251659776" filled="f" strokeweight="1.25pt">
            <v:textbox style="mso-next-textbox:#_x0000_s2078">
              <w:txbxContent>
                <w:p w14:paraId="4F761C7D" w14:textId="77777777" w:rsidR="00792A5B" w:rsidRDefault="00792A5B"/>
              </w:txbxContent>
            </v:textbox>
          </v:shape>
        </w:pict>
      </w:r>
      <w:r>
        <w:rPr>
          <w:noProof/>
        </w:rPr>
        <w:pict w14:anchorId="5D28F4F1">
          <v:shape id="_x0000_s2075" type="#_x0000_t202" style="position:absolute;margin-left:269.85pt;margin-top:1pt;width:9.9pt;height:9.9pt;z-index:251656704" filled="f" strokeweight="1.25pt">
            <v:textbox style="mso-next-textbox:#_x0000_s2075">
              <w:txbxContent>
                <w:p w14:paraId="1FEA67DD" w14:textId="77777777" w:rsidR="00792A5B" w:rsidRDefault="00792A5B"/>
              </w:txbxContent>
            </v:textbox>
          </v:shape>
        </w:pict>
      </w:r>
      <w:r w:rsidR="001010A4" w:rsidRPr="002C0BF3">
        <w:rPr>
          <w:b/>
          <w:bCs/>
        </w:rPr>
        <w:t>Bulundurduğu Sertifika</w:t>
      </w:r>
      <w:r w:rsidR="001010A4" w:rsidRPr="002C0BF3">
        <w:t xml:space="preserve"> </w:t>
      </w:r>
      <w:r w:rsidR="00792A5B" w:rsidRPr="002C0BF3">
        <w:tab/>
      </w:r>
      <w:r w:rsidR="00792A5B" w:rsidRPr="002C0BF3">
        <w:rPr>
          <w:b/>
          <w:bCs/>
        </w:rPr>
        <w:t>:</w:t>
      </w:r>
      <w:r w:rsidR="00A74420">
        <w:t xml:space="preserve">        </w:t>
      </w:r>
      <w:r w:rsidR="00792A5B" w:rsidRPr="002C0BF3">
        <w:t>ISO-9001:2000</w:t>
      </w:r>
      <w:r w:rsidR="00792A5B" w:rsidRPr="002C0BF3">
        <w:tab/>
        <w:t xml:space="preserve">             </w:t>
      </w:r>
      <w:r w:rsidR="002C0BF3" w:rsidRPr="002C0BF3">
        <w:t xml:space="preserve">ISO-14000                   </w:t>
      </w:r>
      <w:r w:rsidR="00792A5B" w:rsidRPr="002C0BF3">
        <w:t>HACCP</w:t>
      </w:r>
    </w:p>
    <w:p w14:paraId="097E9A27" w14:textId="77777777" w:rsidR="00792A5B" w:rsidRPr="002C0BF3" w:rsidRDefault="00000000" w:rsidP="002C0BF3">
      <w:pPr>
        <w:spacing w:line="276" w:lineRule="auto"/>
      </w:pPr>
      <w:r>
        <w:rPr>
          <w:b/>
          <w:bCs/>
          <w:noProof/>
        </w:rPr>
        <w:pict w14:anchorId="0749AF40">
          <v:shape id="_x0000_s2076" type="#_x0000_t202" style="position:absolute;margin-left:153.2pt;margin-top:2pt;width:9.9pt;height:9.9pt;z-index:251657728" filled="f" strokeweight="1.25pt">
            <v:textbox style="mso-next-textbox:#_x0000_s2076">
              <w:txbxContent>
                <w:p w14:paraId="415D5A4F" w14:textId="77777777" w:rsidR="00792A5B" w:rsidRDefault="00E70382">
                  <w:r>
                    <w:rPr>
                      <w:noProof/>
                    </w:rPr>
                    <w:drawing>
                      <wp:inline distT="0" distB="0" distL="0" distR="0" wp14:anchorId="6441FBAE" wp14:editId="5261402A">
                        <wp:extent cx="114300" cy="104775"/>
                        <wp:effectExtent l="19050" t="0" r="0" b="0"/>
                        <wp:docPr id="2" name="Picture 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9"/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14300" cy="10477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>
        <w:rPr>
          <w:noProof/>
        </w:rPr>
        <w:pict w14:anchorId="30D4DABB">
          <v:shape id="_x0000_s2081" type="#_x0000_t202" style="position:absolute;margin-left:381.35pt;margin-top:3.65pt;width:9.9pt;height:9.9pt;z-index:251662848" filled="f" strokeweight="1.25pt">
            <v:textbox style="mso-next-textbox:#_x0000_s2081">
              <w:txbxContent>
                <w:p w14:paraId="033BBFAF" w14:textId="77777777" w:rsidR="00792A5B" w:rsidRDefault="00792A5B"/>
              </w:txbxContent>
            </v:textbox>
          </v:shape>
        </w:pict>
      </w:r>
      <w:r>
        <w:rPr>
          <w:b/>
          <w:bCs/>
          <w:noProof/>
        </w:rPr>
        <w:pict w14:anchorId="70D7FF6A">
          <v:shape id="_x0000_s2077" type="#_x0000_t202" style="position:absolute;margin-left:270.35pt;margin-top:2pt;width:9.9pt;height:9.9pt;z-index:251658752" filled="f" strokeweight="1.25pt">
            <v:textbox style="mso-next-textbox:#_x0000_s2077">
              <w:txbxContent>
                <w:p w14:paraId="67F64141" w14:textId="77777777" w:rsidR="00792A5B" w:rsidRDefault="00792A5B"/>
              </w:txbxContent>
            </v:textbox>
          </v:shape>
        </w:pict>
      </w:r>
      <w:r w:rsidR="002C0BF3" w:rsidRPr="002C0BF3">
        <w:rPr>
          <w:b/>
          <w:bCs/>
        </w:rPr>
        <w:t>ve/v</w:t>
      </w:r>
      <w:r w:rsidR="001010A4" w:rsidRPr="002C0BF3">
        <w:rPr>
          <w:b/>
          <w:bCs/>
        </w:rPr>
        <w:t>eya</w:t>
      </w:r>
      <w:r w:rsidR="0055536E">
        <w:rPr>
          <w:b/>
          <w:bCs/>
        </w:rPr>
        <w:t xml:space="preserve"> </w:t>
      </w:r>
      <w:r w:rsidR="0055536E" w:rsidRPr="002C0BF3">
        <w:rPr>
          <w:b/>
          <w:bCs/>
        </w:rPr>
        <w:t>Standartlar</w:t>
      </w:r>
      <w:r w:rsidR="0055536E">
        <w:t xml:space="preserve"> </w:t>
      </w:r>
      <w:r w:rsidR="0055536E">
        <w:tab/>
      </w:r>
      <w:r w:rsidR="0055536E">
        <w:tab/>
        <w:t xml:space="preserve">          </w:t>
      </w:r>
      <w:r w:rsidR="0055536E" w:rsidRPr="002C0BF3">
        <w:t>CE</w:t>
      </w:r>
      <w:r w:rsidR="001010A4" w:rsidRPr="002C0BF3">
        <w:tab/>
      </w:r>
      <w:r w:rsidR="001010A4" w:rsidRPr="002C0BF3">
        <w:tab/>
      </w:r>
      <w:r w:rsidR="001010A4" w:rsidRPr="002C0BF3">
        <w:tab/>
      </w:r>
      <w:r w:rsidR="0055536E">
        <w:t xml:space="preserve"> </w:t>
      </w:r>
      <w:r w:rsidR="0055536E" w:rsidRPr="002C0BF3">
        <w:t>TSE</w:t>
      </w:r>
      <w:r w:rsidR="001010A4" w:rsidRPr="002C0BF3">
        <w:tab/>
      </w:r>
      <w:r w:rsidR="001010A4" w:rsidRPr="002C0BF3">
        <w:tab/>
      </w:r>
      <w:r w:rsidR="001010A4" w:rsidRPr="002C0BF3">
        <w:tab/>
        <w:t xml:space="preserve">  </w:t>
      </w:r>
      <w:r w:rsidR="0055536E" w:rsidRPr="002C0BF3">
        <w:t>.............</w:t>
      </w:r>
    </w:p>
    <w:p w14:paraId="58EC9000" w14:textId="77777777" w:rsidR="00792A5B" w:rsidRPr="002C0BF3" w:rsidRDefault="00000000" w:rsidP="002C0BF3">
      <w:pPr>
        <w:spacing w:line="276" w:lineRule="auto"/>
      </w:pPr>
      <w:r>
        <w:rPr>
          <w:noProof/>
          <w:lang w:val="en-US" w:eastAsia="en-US"/>
        </w:rPr>
        <w:pict w14:anchorId="296E6A4A">
          <v:shape id="_x0000_s2099" type="#_x0000_t32" style="position:absolute;margin-left:-1.15pt;margin-top:5.95pt;width:476.25pt;height:0;z-index:251667968" o:connectortype="straight"/>
        </w:pict>
      </w:r>
      <w:r w:rsidR="00A74420">
        <w:tab/>
        <w:t xml:space="preserve">         </w:t>
      </w:r>
      <w:r w:rsidR="00792A5B" w:rsidRPr="002C0BF3">
        <w:tab/>
      </w:r>
      <w:r w:rsidR="00792A5B" w:rsidRPr="002C0BF3">
        <w:tab/>
        <w:t xml:space="preserve">             </w:t>
      </w:r>
      <w:r w:rsidR="00792A5B" w:rsidRPr="002C0BF3">
        <w:tab/>
      </w:r>
      <w:r w:rsidR="00792A5B" w:rsidRPr="002C0BF3">
        <w:tab/>
        <w:t xml:space="preserve">            </w:t>
      </w:r>
      <w:r w:rsidR="002C0BF3" w:rsidRPr="002C0BF3">
        <w:t xml:space="preserve">  </w:t>
      </w:r>
    </w:p>
    <w:p w14:paraId="065D34EF" w14:textId="77777777" w:rsidR="00792A5B" w:rsidRPr="002C0BF3" w:rsidRDefault="00000000">
      <w:r>
        <w:rPr>
          <w:b/>
          <w:bCs/>
          <w:noProof/>
        </w:rPr>
        <w:pict w14:anchorId="0BF05833">
          <v:shape id="_x0000_s2080" type="#_x0000_t202" style="position:absolute;margin-left:271.1pt;margin-top:1.6pt;width:9.9pt;height:9.9pt;z-index:251661824" filled="f" strokeweight="1.25pt">
            <v:textbox style="mso-next-textbox:#_x0000_s2080">
              <w:txbxContent>
                <w:p w14:paraId="3E09CA29" w14:textId="77777777" w:rsidR="00792A5B" w:rsidRDefault="00792A5B"/>
              </w:txbxContent>
            </v:textbox>
          </v:shape>
        </w:pict>
      </w:r>
      <w:r>
        <w:rPr>
          <w:b/>
          <w:bCs/>
          <w:noProof/>
        </w:rPr>
        <w:pict w14:anchorId="1E7462AA">
          <v:shape id="_x0000_s2079" type="#_x0000_t202" style="position:absolute;margin-left:154.85pt;margin-top:1.6pt;width:9.9pt;height:9.9pt;z-index:251660800" filled="f" strokeweight="1.25pt">
            <v:textbox style="mso-next-textbox:#_x0000_s2079">
              <w:txbxContent>
                <w:p w14:paraId="68FC5950" w14:textId="77777777" w:rsidR="00792A5B" w:rsidRDefault="00792A5B"/>
              </w:txbxContent>
            </v:textbox>
          </v:shape>
        </w:pict>
      </w:r>
      <w:r w:rsidR="001010A4" w:rsidRPr="002C0BF3">
        <w:rPr>
          <w:b/>
          <w:bCs/>
        </w:rPr>
        <w:t>Pazarlama Alanı</w:t>
      </w:r>
      <w:r w:rsidR="002C0BF3">
        <w:rPr>
          <w:b/>
          <w:bCs/>
        </w:rPr>
        <w:tab/>
      </w:r>
      <w:r w:rsidR="002C0BF3">
        <w:rPr>
          <w:b/>
          <w:bCs/>
        </w:rPr>
        <w:tab/>
      </w:r>
      <w:r w:rsidR="00792A5B" w:rsidRPr="002C0BF3">
        <w:rPr>
          <w:b/>
          <w:bCs/>
        </w:rPr>
        <w:t>:</w:t>
      </w:r>
      <w:r w:rsidR="00792A5B" w:rsidRPr="002C0BF3">
        <w:t xml:space="preserve">        </w:t>
      </w:r>
      <w:r w:rsidR="002C0BF3">
        <w:t>YURTİÇİ ........%</w:t>
      </w:r>
      <w:r w:rsidR="002C0BF3">
        <w:tab/>
        <w:t xml:space="preserve"> </w:t>
      </w:r>
      <w:r w:rsidR="00792A5B" w:rsidRPr="002C0BF3">
        <w:t>YURTDIŞI ........%</w:t>
      </w:r>
    </w:p>
    <w:p w14:paraId="40C45BA3" w14:textId="77777777" w:rsidR="00076275" w:rsidRDefault="00000000" w:rsidP="00076275">
      <w:r>
        <w:rPr>
          <w:noProof/>
          <w:lang w:val="en-US" w:eastAsia="en-US"/>
        </w:rPr>
        <w:pict w14:anchorId="71F9C7D5">
          <v:shape id="_x0000_s2100" type="#_x0000_t32" style="position:absolute;margin-left:1.85pt;margin-top:5.35pt;width:476.25pt;height:0;z-index:251668992" o:connectortype="straight"/>
        </w:pict>
      </w:r>
    </w:p>
    <w:p w14:paraId="47FC5980" w14:textId="77777777" w:rsidR="00792A5B" w:rsidRPr="002C0BF3" w:rsidRDefault="00000000" w:rsidP="00076275">
      <w:pPr>
        <w:pStyle w:val="Balk4"/>
        <w:rPr>
          <w:sz w:val="24"/>
        </w:rPr>
      </w:pPr>
      <w:r>
        <w:rPr>
          <w:noProof/>
          <w:sz w:val="24"/>
          <w:lang w:val="en-US" w:eastAsia="en-US"/>
        </w:rPr>
        <w:pict w14:anchorId="16741970">
          <v:shape id="_x0000_s2101" type="#_x0000_t32" style="position:absolute;margin-left:293.6pt;margin-top:10.2pt;width:181.5pt;height:0;z-index:251670016" o:connectortype="straight"/>
        </w:pict>
      </w:r>
      <w:r w:rsidR="00076275" w:rsidRPr="00076275">
        <w:rPr>
          <w:sz w:val="24"/>
        </w:rPr>
        <w:t xml:space="preserve">İşletmenin Bağlı Olduğu Oda </w:t>
      </w:r>
      <w:r w:rsidR="00076275">
        <w:rPr>
          <w:bCs w:val="0"/>
          <w:sz w:val="24"/>
        </w:rPr>
        <w:t xml:space="preserve">veya Dernek, Meslek Kolu: </w:t>
      </w:r>
    </w:p>
    <w:p w14:paraId="370262CF" w14:textId="77777777" w:rsidR="00792A5B" w:rsidRPr="002C0BF3" w:rsidRDefault="00792A5B">
      <w:pPr>
        <w:rPr>
          <w:sz w:val="20"/>
        </w:rPr>
      </w:pPr>
    </w:p>
    <w:p w14:paraId="71957AD5" w14:textId="77777777" w:rsidR="00792A5B" w:rsidRPr="008F43DE" w:rsidRDefault="00076275" w:rsidP="008F43DE">
      <w:pPr>
        <w:pStyle w:val="Balk2"/>
        <w:spacing w:line="360" w:lineRule="auto"/>
      </w:pPr>
      <w:r w:rsidRPr="00076275">
        <w:t xml:space="preserve">İşyeri / Firma Adına Onay Veren İşyeri Amirinin </w:t>
      </w:r>
    </w:p>
    <w:p w14:paraId="0E964334" w14:textId="77777777" w:rsidR="00792A5B" w:rsidRPr="008F43DE" w:rsidRDefault="00000000" w:rsidP="008F43DE">
      <w:pPr>
        <w:spacing w:line="360" w:lineRule="auto"/>
        <w:rPr>
          <w:b/>
          <w:bCs/>
        </w:rPr>
      </w:pPr>
      <w:r>
        <w:rPr>
          <w:b/>
          <w:bCs/>
          <w:noProof/>
          <w:lang w:val="en-US" w:eastAsia="en-US"/>
        </w:rPr>
        <w:pict w14:anchorId="7F009641">
          <v:shape id="_x0000_s2102" type="#_x0000_t32" style="position:absolute;margin-left:77.6pt;margin-top:12.4pt;width:181.5pt;height:0;z-index:251671040" o:connectortype="straight"/>
        </w:pict>
      </w:r>
      <w:r w:rsidR="00076275" w:rsidRPr="008F43DE">
        <w:rPr>
          <w:b/>
          <w:bCs/>
        </w:rPr>
        <w:t xml:space="preserve">Adı Soyadı </w:t>
      </w:r>
      <w:r w:rsidR="008F43DE">
        <w:rPr>
          <w:b/>
          <w:bCs/>
        </w:rPr>
        <w:t xml:space="preserve">   </w:t>
      </w:r>
      <w:r w:rsidR="00A74420">
        <w:rPr>
          <w:b/>
          <w:bCs/>
        </w:rPr>
        <w:t xml:space="preserve"> </w:t>
      </w:r>
      <w:r w:rsidR="00076275" w:rsidRPr="008F43DE">
        <w:rPr>
          <w:b/>
          <w:bCs/>
        </w:rPr>
        <w:t xml:space="preserve">:  </w:t>
      </w:r>
    </w:p>
    <w:p w14:paraId="359CE541" w14:textId="77777777" w:rsidR="00076275" w:rsidRPr="008F43DE" w:rsidRDefault="00000000" w:rsidP="008F43DE">
      <w:pPr>
        <w:spacing w:line="360" w:lineRule="auto"/>
        <w:rPr>
          <w:b/>
          <w:bCs/>
        </w:rPr>
      </w:pPr>
      <w:r>
        <w:rPr>
          <w:b/>
          <w:bCs/>
          <w:noProof/>
          <w:lang w:val="en-US" w:eastAsia="en-US"/>
        </w:rPr>
        <w:pict w14:anchorId="54914122">
          <v:shape id="_x0000_s2103" type="#_x0000_t32" style="position:absolute;margin-left:77.6pt;margin-top:11.5pt;width:181.5pt;height:0;z-index:251672064" o:connectortype="straight"/>
        </w:pict>
      </w:r>
      <w:r w:rsidR="00076275" w:rsidRPr="008F43DE">
        <w:rPr>
          <w:b/>
          <w:bCs/>
        </w:rPr>
        <w:t>Ünvanı</w:t>
      </w:r>
      <w:r w:rsidR="008F43DE">
        <w:rPr>
          <w:b/>
          <w:bCs/>
        </w:rPr>
        <w:t xml:space="preserve">          </w:t>
      </w:r>
      <w:r w:rsidR="00A74420">
        <w:rPr>
          <w:b/>
          <w:bCs/>
        </w:rPr>
        <w:t xml:space="preserve"> </w:t>
      </w:r>
      <w:r w:rsidR="00076275" w:rsidRPr="008F43DE">
        <w:rPr>
          <w:b/>
          <w:bCs/>
        </w:rPr>
        <w:t xml:space="preserve">: </w:t>
      </w:r>
    </w:p>
    <w:p w14:paraId="5F13AD67" w14:textId="77777777" w:rsidR="00076275" w:rsidRPr="002C0BF3" w:rsidRDefault="00000000" w:rsidP="008F43DE">
      <w:pPr>
        <w:spacing w:line="360" w:lineRule="auto"/>
      </w:pPr>
      <w:r>
        <w:rPr>
          <w:b/>
          <w:bCs/>
          <w:noProof/>
          <w:lang w:val="en-US" w:eastAsia="en-US"/>
        </w:rPr>
        <w:pict w14:anchorId="637CA990">
          <v:shape id="_x0000_s2104" type="#_x0000_t32" style="position:absolute;margin-left:77.6pt;margin-top:11.4pt;width:181.5pt;height:0;z-index:251673088" o:connectortype="straight"/>
        </w:pict>
      </w:r>
      <w:r w:rsidR="008F43DE">
        <w:rPr>
          <w:b/>
          <w:bCs/>
        </w:rPr>
        <w:t>telefon</w:t>
      </w:r>
      <w:r w:rsidR="00A74420">
        <w:rPr>
          <w:b/>
          <w:bCs/>
        </w:rPr>
        <w:t>/</w:t>
      </w:r>
      <w:r w:rsidR="00076275" w:rsidRPr="008F43DE">
        <w:rPr>
          <w:b/>
          <w:bCs/>
        </w:rPr>
        <w:t xml:space="preserve"> e-mail:</w:t>
      </w:r>
      <w:r w:rsidR="00076275" w:rsidRPr="008F43DE">
        <w:t xml:space="preserve">             </w:t>
      </w:r>
      <w:r w:rsidR="00076275" w:rsidRPr="008F43DE">
        <w:tab/>
      </w:r>
      <w:r w:rsidR="00076275" w:rsidRPr="008F43DE">
        <w:tab/>
      </w:r>
      <w:r w:rsidR="00076275" w:rsidRPr="008F43DE">
        <w:tab/>
      </w:r>
      <w:r w:rsidR="00076275" w:rsidRPr="008F43DE">
        <w:tab/>
      </w:r>
      <w:r w:rsidR="00076275" w:rsidRPr="008F43DE">
        <w:tab/>
      </w:r>
      <w:r w:rsidR="00076275" w:rsidRPr="008F43DE">
        <w:tab/>
      </w:r>
      <w:r w:rsidR="00076275" w:rsidRPr="008F43DE">
        <w:tab/>
      </w:r>
      <w:r w:rsidR="00076275" w:rsidRPr="008F43DE">
        <w:tab/>
      </w:r>
      <w:r w:rsidR="008F43DE" w:rsidRPr="00A74420">
        <w:rPr>
          <w:b/>
        </w:rPr>
        <w:t>..</w:t>
      </w:r>
      <w:r w:rsidR="00A74420">
        <w:rPr>
          <w:b/>
        </w:rPr>
        <w:t>..</w:t>
      </w:r>
      <w:r w:rsidR="008F43DE" w:rsidRPr="00A74420">
        <w:rPr>
          <w:b/>
        </w:rPr>
        <w:t>../...</w:t>
      </w:r>
      <w:r w:rsidR="00A74420">
        <w:rPr>
          <w:b/>
        </w:rPr>
        <w:t>..</w:t>
      </w:r>
      <w:r w:rsidR="008F43DE" w:rsidRPr="00A74420">
        <w:rPr>
          <w:b/>
        </w:rPr>
        <w:t>./20</w:t>
      </w:r>
      <w:r w:rsidR="005C0CFA">
        <w:rPr>
          <w:b/>
        </w:rPr>
        <w:t>…</w:t>
      </w:r>
      <w:r w:rsidR="00076275" w:rsidRPr="008F43DE">
        <w:tab/>
      </w:r>
      <w:r w:rsidR="008F43DE">
        <w:tab/>
      </w:r>
      <w:r w:rsidR="008F43DE">
        <w:tab/>
      </w:r>
      <w:r w:rsidR="008F43DE">
        <w:tab/>
      </w:r>
      <w:r w:rsidR="008F43DE">
        <w:tab/>
      </w:r>
      <w:r w:rsidR="008F43DE">
        <w:tab/>
      </w:r>
      <w:r w:rsidR="008F43DE">
        <w:tab/>
      </w:r>
      <w:r w:rsidR="008F43DE">
        <w:tab/>
      </w:r>
      <w:r w:rsidR="008F43DE">
        <w:tab/>
      </w:r>
      <w:r w:rsidR="008F43DE">
        <w:tab/>
      </w:r>
      <w:r w:rsidR="008F43DE">
        <w:tab/>
      </w:r>
      <w:r w:rsidR="008F43DE">
        <w:tab/>
      </w:r>
      <w:r w:rsidR="008F43DE" w:rsidRPr="002C0BF3">
        <w:t>(Kaşe, imza)</w:t>
      </w:r>
      <w:r w:rsidR="008F43DE">
        <w:tab/>
      </w:r>
    </w:p>
    <w:sectPr w:rsidR="00076275" w:rsidRPr="002C0BF3" w:rsidSect="000A17A2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134" w:right="1106" w:bottom="964" w:left="1418" w:header="144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8B71B2" w14:textId="77777777" w:rsidR="000A17A2" w:rsidRDefault="000A17A2" w:rsidP="00243FA7">
      <w:r>
        <w:separator/>
      </w:r>
    </w:p>
  </w:endnote>
  <w:endnote w:type="continuationSeparator" w:id="0">
    <w:p w14:paraId="22EA1454" w14:textId="77777777" w:rsidR="000A17A2" w:rsidRDefault="000A17A2" w:rsidP="00243F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38702A" w14:textId="77777777" w:rsidR="00513C50" w:rsidRDefault="00513C50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2A7CCF" w14:textId="77777777" w:rsidR="00681371" w:rsidRPr="00681371" w:rsidRDefault="00681371" w:rsidP="00681371">
    <w:pPr>
      <w:pStyle w:val="AltBilgi"/>
      <w:rPr>
        <w:i/>
        <w:sz w:val="18"/>
      </w:rPr>
    </w:pPr>
    <w:r>
      <w:rPr>
        <w:i/>
        <w:sz w:val="18"/>
      </w:rPr>
      <w:t xml:space="preserve">Evrak </w:t>
    </w:r>
    <w:r w:rsidRPr="00681371">
      <w:rPr>
        <w:i/>
        <w:sz w:val="18"/>
      </w:rPr>
      <w:t>Revizyon Tarihi: 23.05.2016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8D650D" w14:textId="77777777" w:rsidR="00513C50" w:rsidRDefault="00513C50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9036AF" w14:textId="77777777" w:rsidR="000A17A2" w:rsidRDefault="000A17A2" w:rsidP="00243FA7">
      <w:r>
        <w:separator/>
      </w:r>
    </w:p>
  </w:footnote>
  <w:footnote w:type="continuationSeparator" w:id="0">
    <w:p w14:paraId="10F0CD65" w14:textId="77777777" w:rsidR="000A17A2" w:rsidRDefault="000A17A2" w:rsidP="00243FA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DDD00A" w14:textId="77777777" w:rsidR="00513C50" w:rsidRDefault="00513C50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92C868" w14:textId="77777777" w:rsidR="00243FA7" w:rsidRPr="00243FA7" w:rsidRDefault="00243FA7" w:rsidP="00A6276B">
    <w:pPr>
      <w:pStyle w:val="stBilgi"/>
      <w:tabs>
        <w:tab w:val="clear" w:pos="4680"/>
        <w:tab w:val="clear" w:pos="9360"/>
        <w:tab w:val="left" w:pos="3825"/>
      </w:tabs>
      <w:rPr>
        <w:lang w:val="en-U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9C4E10" w14:textId="77777777" w:rsidR="00513C50" w:rsidRDefault="00513C50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0812B97"/>
    <w:multiLevelType w:val="hybridMultilevel"/>
    <w:tmpl w:val="E348DFB0"/>
    <w:lvl w:ilvl="0" w:tplc="041F0007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6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2709382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noPunctuationKerning/>
  <w:characterSpacingControl w:val="doNotCompress"/>
  <w:hdrShapeDefaults>
    <o:shapedefaults v:ext="edit" spidmax="2106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A1NDAxMDUyMzAwMDJT0lEKTi0uzszPAykwrAUA7Bd7/SwAAAA="/>
  </w:docVars>
  <w:rsids>
    <w:rsidRoot w:val="00DE4703"/>
    <w:rsid w:val="000309AE"/>
    <w:rsid w:val="00057B62"/>
    <w:rsid w:val="00076275"/>
    <w:rsid w:val="000A17A2"/>
    <w:rsid w:val="000A1999"/>
    <w:rsid w:val="001010A4"/>
    <w:rsid w:val="00111F1D"/>
    <w:rsid w:val="00161318"/>
    <w:rsid w:val="00167A96"/>
    <w:rsid w:val="001935A7"/>
    <w:rsid w:val="001A2B98"/>
    <w:rsid w:val="001C2480"/>
    <w:rsid w:val="001F5CF4"/>
    <w:rsid w:val="00243FA7"/>
    <w:rsid w:val="00255988"/>
    <w:rsid w:val="002C0BF3"/>
    <w:rsid w:val="00301E07"/>
    <w:rsid w:val="003F23EF"/>
    <w:rsid w:val="00513C50"/>
    <w:rsid w:val="0055536E"/>
    <w:rsid w:val="00570329"/>
    <w:rsid w:val="00586A8F"/>
    <w:rsid w:val="00595C60"/>
    <w:rsid w:val="005C0CFA"/>
    <w:rsid w:val="005D5F42"/>
    <w:rsid w:val="005E4A5B"/>
    <w:rsid w:val="00603BC3"/>
    <w:rsid w:val="00681371"/>
    <w:rsid w:val="006B01B5"/>
    <w:rsid w:val="006F20DD"/>
    <w:rsid w:val="007542B5"/>
    <w:rsid w:val="00792A5B"/>
    <w:rsid w:val="007E74BA"/>
    <w:rsid w:val="00856C81"/>
    <w:rsid w:val="00864320"/>
    <w:rsid w:val="00885837"/>
    <w:rsid w:val="008F31FA"/>
    <w:rsid w:val="008F43DE"/>
    <w:rsid w:val="00935827"/>
    <w:rsid w:val="009668F0"/>
    <w:rsid w:val="00A26915"/>
    <w:rsid w:val="00A6276B"/>
    <w:rsid w:val="00A74420"/>
    <w:rsid w:val="00B85AE4"/>
    <w:rsid w:val="00BD358A"/>
    <w:rsid w:val="00CD4B68"/>
    <w:rsid w:val="00D11C82"/>
    <w:rsid w:val="00D518D9"/>
    <w:rsid w:val="00DE4703"/>
    <w:rsid w:val="00DE5EAB"/>
    <w:rsid w:val="00E62F13"/>
    <w:rsid w:val="00E70382"/>
    <w:rsid w:val="00E722E9"/>
    <w:rsid w:val="00EB2BE4"/>
    <w:rsid w:val="00F94DBE"/>
    <w:rsid w:val="00FE65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106"/>
    <o:shapelayout v:ext="edit">
      <o:idmap v:ext="edit" data="2"/>
      <o:rules v:ext="edit">
        <o:r id="V:Rule1" type="connector" idref="#_x0000_s2104"/>
        <o:r id="V:Rule2" type="connector" idref="#_x0000_s2103"/>
        <o:r id="V:Rule3" type="connector" idref="#_x0000_s2102"/>
        <o:r id="V:Rule4" type="connector" idref="#_x0000_s2097"/>
        <o:r id="V:Rule5" type="connector" idref="#_x0000_s2096"/>
        <o:r id="V:Rule6" type="connector" idref="#_x0000_s2095"/>
        <o:r id="V:Rule7" type="connector" idref="#_x0000_s2101"/>
        <o:r id="V:Rule8" type="connector" idref="#_x0000_s2099"/>
        <o:r id="V:Rule9" type="connector" idref="#_x0000_s2100"/>
        <o:r id="V:Rule10" type="connector" idref="#_x0000_s2098"/>
      </o:rules>
    </o:shapelayout>
  </w:shapeDefaults>
  <w:decimalSymbol w:val="."/>
  <w:listSeparator w:val=","/>
  <w14:docId w14:val="050F8B62"/>
  <w15:docId w15:val="{673908E0-2E2D-4F41-831B-2C96141302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518D9"/>
    <w:rPr>
      <w:sz w:val="24"/>
      <w:szCs w:val="24"/>
      <w:lang w:val="tr-TR" w:eastAsia="tr-TR"/>
    </w:rPr>
  </w:style>
  <w:style w:type="paragraph" w:styleId="Balk1">
    <w:name w:val="heading 1"/>
    <w:basedOn w:val="Normal"/>
    <w:next w:val="Normal"/>
    <w:qFormat/>
    <w:rsid w:val="00D518D9"/>
    <w:pPr>
      <w:keepNext/>
      <w:jc w:val="center"/>
      <w:outlineLvl w:val="0"/>
    </w:pPr>
    <w:rPr>
      <w:b/>
      <w:bCs/>
      <w:sz w:val="26"/>
    </w:rPr>
  </w:style>
  <w:style w:type="paragraph" w:styleId="Balk2">
    <w:name w:val="heading 2"/>
    <w:basedOn w:val="Normal"/>
    <w:next w:val="Normal"/>
    <w:qFormat/>
    <w:rsid w:val="00D518D9"/>
    <w:pPr>
      <w:keepNext/>
      <w:outlineLvl w:val="1"/>
    </w:pPr>
    <w:rPr>
      <w:b/>
      <w:bCs/>
    </w:rPr>
  </w:style>
  <w:style w:type="paragraph" w:styleId="Balk3">
    <w:name w:val="heading 3"/>
    <w:basedOn w:val="Normal"/>
    <w:next w:val="Normal"/>
    <w:qFormat/>
    <w:rsid w:val="00D518D9"/>
    <w:pPr>
      <w:keepNext/>
      <w:jc w:val="center"/>
      <w:outlineLvl w:val="2"/>
    </w:pPr>
    <w:rPr>
      <w:b/>
      <w:bCs/>
    </w:rPr>
  </w:style>
  <w:style w:type="paragraph" w:styleId="Balk4">
    <w:name w:val="heading 4"/>
    <w:basedOn w:val="Normal"/>
    <w:next w:val="Normal"/>
    <w:qFormat/>
    <w:rsid w:val="00D518D9"/>
    <w:pPr>
      <w:keepNext/>
      <w:outlineLvl w:val="3"/>
    </w:pPr>
    <w:rPr>
      <w:b/>
      <w:bCs/>
      <w:sz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Girintisi">
    <w:name w:val="Body Text Indent"/>
    <w:basedOn w:val="Normal"/>
    <w:rsid w:val="00D518D9"/>
    <w:pPr>
      <w:ind w:firstLine="708"/>
    </w:pPr>
  </w:style>
  <w:style w:type="paragraph" w:styleId="stBilgi">
    <w:name w:val="header"/>
    <w:basedOn w:val="Normal"/>
    <w:link w:val="stBilgiChar"/>
    <w:rsid w:val="00243FA7"/>
    <w:pPr>
      <w:tabs>
        <w:tab w:val="center" w:pos="4680"/>
        <w:tab w:val="right" w:pos="9360"/>
      </w:tabs>
    </w:pPr>
  </w:style>
  <w:style w:type="character" w:customStyle="1" w:styleId="stBilgiChar">
    <w:name w:val="Üst Bilgi Char"/>
    <w:link w:val="stBilgi"/>
    <w:rsid w:val="00243FA7"/>
    <w:rPr>
      <w:sz w:val="24"/>
      <w:szCs w:val="24"/>
      <w:lang w:val="tr-TR" w:eastAsia="tr-TR"/>
    </w:rPr>
  </w:style>
  <w:style w:type="paragraph" w:styleId="AltBilgi">
    <w:name w:val="footer"/>
    <w:basedOn w:val="Normal"/>
    <w:link w:val="AltBilgiChar"/>
    <w:rsid w:val="00243FA7"/>
    <w:pPr>
      <w:tabs>
        <w:tab w:val="center" w:pos="4680"/>
        <w:tab w:val="right" w:pos="9360"/>
      </w:tabs>
    </w:pPr>
  </w:style>
  <w:style w:type="character" w:customStyle="1" w:styleId="AltBilgiChar">
    <w:name w:val="Alt Bilgi Char"/>
    <w:link w:val="AltBilgi"/>
    <w:rsid w:val="00243FA7"/>
    <w:rPr>
      <w:sz w:val="24"/>
      <w:szCs w:val="24"/>
      <w:lang w:val="tr-TR" w:eastAsia="tr-TR"/>
    </w:rPr>
  </w:style>
  <w:style w:type="table" w:styleId="TabloKlavuzu">
    <w:name w:val="Table Grid"/>
    <w:basedOn w:val="NormalTablo"/>
    <w:rsid w:val="00DE5EA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onMetni">
    <w:name w:val="Balloon Text"/>
    <w:basedOn w:val="Normal"/>
    <w:link w:val="BalonMetniChar"/>
    <w:rsid w:val="00BD358A"/>
    <w:rPr>
      <w:rFonts w:ascii="Tahoma" w:hAnsi="Tahoma"/>
      <w:sz w:val="16"/>
      <w:szCs w:val="16"/>
    </w:rPr>
  </w:style>
  <w:style w:type="character" w:customStyle="1" w:styleId="BalonMetniChar">
    <w:name w:val="Balon Metni Char"/>
    <w:link w:val="BalonMetni"/>
    <w:rsid w:val="00BD358A"/>
    <w:rPr>
      <w:rFonts w:ascii="Tahoma" w:hAnsi="Tahoma" w:cs="Tahoma"/>
      <w:sz w:val="16"/>
      <w:szCs w:val="16"/>
      <w:lang w:val="tr-TR"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5</Words>
  <Characters>1285</Characters>
  <Application>Microsoft Office Word</Application>
  <DocSecurity>0</DocSecurity>
  <Lines>10</Lines>
  <Paragraphs>3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  <vt:variant>
        <vt:lpstr>Başlıklar</vt:lpstr>
      </vt:variant>
      <vt:variant>
        <vt:i4>3</vt:i4>
      </vt:variant>
    </vt:vector>
  </HeadingPairs>
  <TitlesOfParts>
    <vt:vector size="5" baseType="lpstr">
      <vt:lpstr>TC</vt:lpstr>
      <vt:lpstr>TC</vt:lpstr>
      <vt:lpstr>        MÜHENDİSLİK MİMARLIK FAKÜLTESİ</vt:lpstr>
      <vt:lpstr>2010- 2011 Öğretim Yılı Staj Yeri Bilgi Formu </vt:lpstr>
      <vt:lpstr>    İşyeri / Firma Adına Onay Veren İşyeri Amirinin </vt:lpstr>
    </vt:vector>
  </TitlesOfParts>
  <Company>Endüstri Mühendisliği</Company>
  <LinksUpToDate>false</LinksUpToDate>
  <CharactersWithSpaces>1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C</dc:title>
  <dc:creator>Balıkesir Üniversitesi</dc:creator>
  <cp:lastModifiedBy>Mustafa Akdemir</cp:lastModifiedBy>
  <cp:revision>3</cp:revision>
  <cp:lastPrinted>2003-03-03T06:58:00Z</cp:lastPrinted>
  <dcterms:created xsi:type="dcterms:W3CDTF">2020-03-11T08:35:00Z</dcterms:created>
  <dcterms:modified xsi:type="dcterms:W3CDTF">2024-04-25T09:20:00Z</dcterms:modified>
  <cp:contentStatus>Final</cp:contentStatus>
</cp:coreProperties>
</file>